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s</w:t>
      </w:r>
      <w:r>
        <w:t xml:space="preserve"> </w:t>
      </w:r>
      <w:r>
        <w:t xml:space="preserve">list</w:t>
      </w:r>
    </w:p>
    <w:p>
      <w:pPr>
        <w:pStyle w:val="FirstParagraph"/>
      </w:pPr>
      <w:hyperlink w:anchor="tbl-biomarker-list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the biomarkers that are potentially usable for analysis by the Ordinal SuStaIn method.</w:t>
      </w:r>
    </w:p>
    <w:p>
      <w:pPr>
        <w:pStyle w:val="BodyText"/>
      </w:pPr>
      <w:r>
        <w:t xml:space="preserve">Notes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ny Autoimmune</w:t>
      </w:r>
      <w:r>
        <w:t xml:space="preserve">”</w:t>
      </w:r>
      <w:r>
        <w:t xml:space="preserve"> </w:t>
      </w:r>
      <w:r>
        <w:t xml:space="preserve">includes: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Lupus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Rheumatoid arthritis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Multiple Sclerosis: Workup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ANA positive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Sjogrens Syndrome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Raynauds Syndrome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Pulmonary Fibrosis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ny tremor (excluding Head Tremor)</w:t>
      </w:r>
      <w:r>
        <w:t xml:space="preserve">”</w:t>
      </w:r>
      <w:r>
        <w:t xml:space="preserve"> </w:t>
      </w:r>
      <w:r>
        <w:t xml:space="preserve">includes: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Intention tremor</w:t>
      </w:r>
      <w:r>
        <w:t xml:space="preserve">”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Resting tremor</w:t>
      </w:r>
      <w:r>
        <w:t xml:space="preserve">”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Postural tremor</w:t>
      </w:r>
      <w:r>
        <w:t xml:space="preserve">”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Intermittent tremor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ny cancer</w:t>
      </w:r>
      <w:r>
        <w:t xml:space="preserve">”</w:t>
      </w:r>
      <w:r>
        <w:t xml:space="preserve"> </w:t>
      </w:r>
      <w:r>
        <w:t xml:space="preserve">includes: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Thyroid Cancer</w:t>
      </w:r>
      <w:r>
        <w:t xml:space="preserve">”</w:t>
      </w:r>
      <w:r>
        <w:t xml:space="preserve">,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Skin Cancer</w:t>
      </w:r>
      <w:r>
        <w:t xml:space="preserve">”</w:t>
      </w:r>
      <w:r>
        <w:t xml:space="preserve">,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Melanoma</w:t>
      </w:r>
      <w:r>
        <w:t xml:space="preserve">”</w:t>
      </w:r>
      <w:r>
        <w:t xml:space="preserve">,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Prostate Cancer</w:t>
      </w:r>
      <w:r>
        <w:t xml:space="preserve">”</w:t>
      </w:r>
      <w:r>
        <w:t xml:space="preserve">,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Other Cancer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an asterisk (“*“) after the biomarker name indicates a numerical variable that has been categorized.</w:t>
      </w:r>
    </w:p>
    <w:bookmarkStart w:id="20" w:name="tbl-biomarker-list"/>
    <w:p>
      <w:pPr>
        <w:pStyle w:val="TableCaption"/>
      </w:pPr>
      <w:r>
        <w:t xml:space="preserve">Table 1: Potential biomarkers for Ordinal SuStaIn analysis</w:t>
      </w:r>
    </w:p>
    <w:tbl>
      <w:tblPr>
        <w:tblStyle w:val="Table"/>
        <w:tblW w:type="pct" w:w="3194"/>
        <w:tblLook w:firstRow="1" w:lastRow="0" w:firstColumn="0" w:lastColumn="0" w:noHBand="0" w:noVBand="0" w:val="0020"/>
        <w:jc w:val="start"/>
        <w:tblCaption w:val="Table 1: Potential biomarkers for Ordinal SuStaIn analysis"/>
      </w:tblPr>
      <w:tblGrid>
        <w:gridCol w:w="1430"/>
        <w:gridCol w:w="36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mar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m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ad trem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m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ntion trem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m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ting trem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m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tural trem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m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mittent trem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m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tremor (excluding Head</w:t>
            </w:r>
            <w:r>
              <w:t xml:space="preserve"> </w:t>
            </w:r>
            <w:r>
              <w:t xml:space="preserve">Tremo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a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axi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tax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axia: severity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XTAS Stage (0-5)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kins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kins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kins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kinsonian featu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kins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kinsonian features: Masked</w:t>
            </w:r>
            <w:r>
              <w:t xml:space="preserve"> </w:t>
            </w:r>
            <w:r>
              <w:t xml:space="preserve">fac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kins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kinsonian features:</w:t>
            </w:r>
            <w:r>
              <w:t xml:space="preserve"> </w:t>
            </w:r>
            <w:r>
              <w:t xml:space="preserve">Increased to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kins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kinsonian features: Pill</w:t>
            </w:r>
            <w:r>
              <w:t xml:space="preserve"> </w:t>
            </w:r>
            <w:r>
              <w:t xml:space="preserve">rolling trem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kins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kinsonian features: Stiff</w:t>
            </w:r>
            <w:r>
              <w:t xml:space="preserve"> </w:t>
            </w:r>
            <w:r>
              <w:t xml:space="preserve">gai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Canc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yroid Canc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kin Canc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lano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state Canc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c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 Canc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ebral Atrop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ebellar Atrop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ebral WM Hyperint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rebellar WM Hyperint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CP-WM Hyperint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ns-WM Hyperint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-Insular WM Hyperint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iventricular WM</w:t>
            </w:r>
            <w:r>
              <w:t xml:space="preserve"> </w:t>
            </w:r>
            <w:r>
              <w:t xml:space="preserve">Hyperint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enium (CC)-WM</w:t>
            </w:r>
            <w:r>
              <w:t xml:space="preserve"> </w:t>
            </w:r>
            <w:r>
              <w:t xml:space="preserve">Hyperint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nu (CC)-WM Hyperintens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pus Callosum-Thickne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MSE Total Score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DS-2 Total Score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polar I Disorder (MD01),</w:t>
            </w:r>
            <w:r>
              <w:t xml:space="preserve"> </w:t>
            </w:r>
            <w:r>
              <w:t xml:space="preserve">Lifeti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polar II Disorder (MD02),</w:t>
            </w:r>
            <w:r>
              <w:t xml:space="preserve"> </w:t>
            </w:r>
            <w:r>
              <w:t xml:space="preserve">Lifeti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 Bipolar Disorder (MD03),</w:t>
            </w:r>
            <w:r>
              <w:t xml:space="preserve"> </w:t>
            </w:r>
            <w:r>
              <w:t xml:space="preserve">Lifeti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jor Depressive Disorder</w:t>
            </w:r>
            <w:r>
              <w:t xml:space="preserve"> </w:t>
            </w:r>
            <w:r>
              <w:t xml:space="preserve">(MD04), Lifeti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od Disorder Due to GMC</w:t>
            </w:r>
            <w:r>
              <w:t xml:space="preserve"> </w:t>
            </w:r>
            <w:r>
              <w:t xml:space="preserve">(MD07), Lifeti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stance-Induced Mood Dis.</w:t>
            </w:r>
            <w:r>
              <w:t xml:space="preserve"> </w:t>
            </w:r>
            <w:r>
              <w:t xml:space="preserve">(MD08), Lifeti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imary Psychotic Symptoms</w:t>
            </w:r>
            <w:r>
              <w:t xml:space="preserve"> </w:t>
            </w:r>
            <w:r>
              <w:t xml:space="preserve">(PS01), Lifeti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Anxiety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Depression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Global Severity Index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Hostility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Interpersonal</w:t>
            </w:r>
            <w:r>
              <w:t xml:space="preserve"> </w:t>
            </w:r>
            <w:r>
              <w:t xml:space="preserve">Sensitivity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Obsessive-Compulsive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Paranoid Ideation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Phobia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Positive Symptom</w:t>
            </w:r>
            <w:r>
              <w:t xml:space="preserve"> </w:t>
            </w:r>
            <w:r>
              <w:t xml:space="preserve">Distress Index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Positive Symptom Total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Psychoticism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l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L90: Somatization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ta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WM Between errors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ta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ST Median correct RT on GO</w:t>
            </w:r>
            <w:r>
              <w:t xml:space="preserve"> </w:t>
            </w:r>
            <w:r>
              <w:t xml:space="preserve">trial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ta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VP A signal detection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ta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S Problems solved on first</w:t>
            </w:r>
            <w:r>
              <w:t xml:space="preserve"> </w:t>
            </w:r>
            <w:r>
              <w:t xml:space="preserve">choi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ta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 Total errors (adjusted)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nta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TI Five-choice movement time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pothyro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yperthyroi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yroid problem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Autoimmu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upu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heumatoid arthrit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e Sclerosis: Worku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positiv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jogrens Syndro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ynauds Syndro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yro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ulmonary Fibros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nes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inesia Left Rest Tremor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nes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inesia Left Postural Tremor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nes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inesia Left Kinetic Tremor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nes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inesia Right Rest Tremor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nes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inesia Right Postural Tremor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ines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inesia Right Kinetic Tremor*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 list</dc:title>
  <dc:creator/>
  <cp:keywords/>
  <dcterms:created xsi:type="dcterms:W3CDTF">2023-09-14T01:30:04Z</dcterms:created>
  <dcterms:modified xsi:type="dcterms:W3CDTF">2023-09-14T01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